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3E694" w14:textId="77777777" w:rsidR="00047788" w:rsidRPr="00047788" w:rsidRDefault="00047788" w:rsidP="00047788">
      <w:pPr>
        <w:shd w:val="clear" w:color="auto" w:fill="FFFFFF"/>
        <w:spacing w:after="190" w:line="240" w:lineRule="auto"/>
        <w:outlineLvl w:val="1"/>
        <w:rPr>
          <w:rFonts w:ascii="Segoe UI" w:eastAsia="Times New Roman" w:hAnsi="Segoe UI" w:cs="Segoe UI"/>
          <w:b/>
          <w:bCs/>
          <w:color w:val="252525"/>
          <w:kern w:val="0"/>
          <w:sz w:val="36"/>
          <w:szCs w:val="36"/>
          <w:lang w:eastAsia="en-GB"/>
          <w14:ligatures w14:val="none"/>
        </w:rPr>
      </w:pPr>
      <w:r w:rsidRPr="00047788">
        <w:rPr>
          <w:rFonts w:ascii="Segoe UI" w:eastAsia="Times New Roman" w:hAnsi="Segoe UI" w:cs="Segoe UI"/>
          <w:b/>
          <w:bCs/>
          <w:color w:val="252525"/>
          <w:kern w:val="0"/>
          <w:sz w:val="36"/>
          <w:szCs w:val="36"/>
          <w:lang w:eastAsia="en-GB"/>
          <w14:ligatures w14:val="none"/>
        </w:rPr>
        <w:t>UK Train Rides</w:t>
      </w:r>
    </w:p>
    <w:p w14:paraId="3BCBD6FB" w14:textId="22AEC140" w:rsidR="00047788" w:rsidRDefault="00A3034E" w:rsidP="00047788">
      <w:pPr>
        <w:shd w:val="clear" w:color="auto" w:fill="FFFFFF"/>
        <w:spacing w:after="150" w:line="240" w:lineRule="auto"/>
        <w:rPr>
          <w:rFonts w:ascii="Lato" w:eastAsia="Times New Roman" w:hAnsi="Lato" w:cs="Times New Roman"/>
          <w:color w:val="878787"/>
          <w:kern w:val="0"/>
          <w:lang w:eastAsia="en-GB"/>
          <w14:ligatures w14:val="none"/>
        </w:rPr>
      </w:pPr>
      <w:r>
        <w:rPr>
          <w:rFonts w:ascii="Lato" w:eastAsia="Times New Roman" w:hAnsi="Lato" w:cs="Times New Roman"/>
          <w:color w:val="878787"/>
          <w:kern w:val="0"/>
          <w:lang w:eastAsia="en-GB"/>
          <w14:ligatures w14:val="none"/>
        </w:rPr>
        <w:t>T</w:t>
      </w:r>
      <w:r w:rsidR="00047788" w:rsidRPr="00047788">
        <w:rPr>
          <w:rFonts w:ascii="Lato" w:eastAsia="Times New Roman" w:hAnsi="Lato" w:cs="Times New Roman"/>
          <w:color w:val="878787"/>
          <w:kern w:val="0"/>
          <w:lang w:eastAsia="en-GB"/>
          <w14:ligatures w14:val="none"/>
        </w:rPr>
        <w:t>rain ticket data for National Rail in the UK, from Jan to Apr 2024, including details on the type of ticket, the date &amp; time for each journey, the departure &amp; arrival stations, the ticket price, and more.</w:t>
      </w:r>
    </w:p>
    <w:p w14:paraId="26B2122C" w14:textId="5552735F" w:rsidR="005F1702" w:rsidRDefault="005F1702" w:rsidP="00047788">
      <w:pPr>
        <w:shd w:val="clear" w:color="auto" w:fill="FFFFFF"/>
        <w:spacing w:after="150" w:line="240" w:lineRule="auto"/>
        <w:rPr>
          <w:rFonts w:ascii="Lato" w:eastAsia="Times New Roman" w:hAnsi="Lato" w:cs="Times New Roman"/>
          <w:color w:val="878787"/>
          <w:kern w:val="0"/>
          <w:lang w:eastAsia="en-GB"/>
          <w14:ligatures w14:val="none"/>
        </w:rPr>
      </w:pPr>
      <w:r>
        <w:rPr>
          <w:rFonts w:ascii="Lato" w:eastAsia="Times New Roman" w:hAnsi="Lato" w:cs="Times New Roman"/>
          <w:color w:val="878787"/>
          <w:kern w:val="0"/>
          <w:lang w:eastAsia="en-GB"/>
          <w14:ligatures w14:val="none"/>
        </w:rPr>
        <w:t>This dataset was originally provided by Maven Analytics may Challenge.</w:t>
      </w:r>
    </w:p>
    <w:p w14:paraId="142B3A52" w14:textId="77777777" w:rsidR="00047788" w:rsidRPr="00047788" w:rsidRDefault="00047788" w:rsidP="00047788">
      <w:p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6E6E6E"/>
          <w:kern w:val="0"/>
          <w:lang w:eastAsia="en-GB"/>
          <w14:ligatures w14:val="none"/>
        </w:rPr>
      </w:pPr>
      <w:r w:rsidRPr="00047788">
        <w:rPr>
          <w:rFonts w:ascii="Lato" w:eastAsia="Times New Roman" w:hAnsi="Lato" w:cs="Times New Roman"/>
          <w:color w:val="6E6E6E"/>
          <w:kern w:val="0"/>
          <w:lang w:eastAsia="en-GB"/>
          <w14:ligatures w14:val="none"/>
        </w:rPr>
        <w:t>You've been asked by your manager to </w:t>
      </w:r>
      <w:r w:rsidRPr="00047788">
        <w:rPr>
          <w:rFonts w:ascii="Lato" w:eastAsia="Times New Roman" w:hAnsi="Lato" w:cs="Times New Roman"/>
          <w:b/>
          <w:bCs/>
          <w:color w:val="6E6E6E"/>
          <w:kern w:val="0"/>
          <w:lang w:eastAsia="en-GB"/>
          <w14:ligatures w14:val="none"/>
        </w:rPr>
        <w:t>create an exploratory dashboard</w:t>
      </w:r>
      <w:r w:rsidRPr="00047788">
        <w:rPr>
          <w:rFonts w:ascii="Lato" w:eastAsia="Times New Roman" w:hAnsi="Lato" w:cs="Times New Roman"/>
          <w:color w:val="6E6E6E"/>
          <w:kern w:val="0"/>
          <w:lang w:eastAsia="en-GB"/>
          <w14:ligatures w14:val="none"/>
        </w:rPr>
        <w:t> that helps them:</w:t>
      </w:r>
    </w:p>
    <w:p w14:paraId="59690838" w14:textId="77777777" w:rsidR="00047788" w:rsidRPr="00047788" w:rsidRDefault="00047788" w:rsidP="0004778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6E6E6E"/>
          <w:kern w:val="0"/>
          <w:lang w:eastAsia="en-GB"/>
          <w14:ligatures w14:val="none"/>
        </w:rPr>
      </w:pPr>
      <w:r w:rsidRPr="00047788">
        <w:rPr>
          <w:rFonts w:ascii="Lato" w:eastAsia="Times New Roman" w:hAnsi="Lato" w:cs="Times New Roman"/>
          <w:color w:val="6E6E6E"/>
          <w:kern w:val="0"/>
          <w:lang w:eastAsia="en-GB"/>
          <w14:ligatures w14:val="none"/>
        </w:rPr>
        <w:t>Identify the most popular routes</w:t>
      </w:r>
    </w:p>
    <w:p w14:paraId="2D6D4188" w14:textId="77777777" w:rsidR="00047788" w:rsidRPr="00047788" w:rsidRDefault="00047788" w:rsidP="0004778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6E6E6E"/>
          <w:kern w:val="0"/>
          <w:lang w:eastAsia="en-GB"/>
          <w14:ligatures w14:val="none"/>
        </w:rPr>
      </w:pPr>
      <w:r w:rsidRPr="00047788">
        <w:rPr>
          <w:rFonts w:ascii="Lato" w:eastAsia="Times New Roman" w:hAnsi="Lato" w:cs="Times New Roman"/>
          <w:color w:val="6E6E6E"/>
          <w:kern w:val="0"/>
          <w:lang w:eastAsia="en-GB"/>
          <w14:ligatures w14:val="none"/>
        </w:rPr>
        <w:t>Determine peak travel times</w:t>
      </w:r>
    </w:p>
    <w:p w14:paraId="5377DB8B" w14:textId="77777777" w:rsidR="00047788" w:rsidRPr="00047788" w:rsidRDefault="00047788" w:rsidP="0004778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6E6E6E"/>
          <w:kern w:val="0"/>
          <w:lang w:eastAsia="en-GB"/>
          <w14:ligatures w14:val="none"/>
        </w:rPr>
      </w:pPr>
      <w:proofErr w:type="spellStart"/>
      <w:r w:rsidRPr="00047788">
        <w:rPr>
          <w:rFonts w:ascii="Lato" w:eastAsia="Times New Roman" w:hAnsi="Lato" w:cs="Times New Roman"/>
          <w:color w:val="6E6E6E"/>
          <w:kern w:val="0"/>
          <w:lang w:eastAsia="en-GB"/>
          <w14:ligatures w14:val="none"/>
        </w:rPr>
        <w:t>Analyze</w:t>
      </w:r>
      <w:proofErr w:type="spellEnd"/>
      <w:r w:rsidRPr="00047788">
        <w:rPr>
          <w:rFonts w:ascii="Lato" w:eastAsia="Times New Roman" w:hAnsi="Lato" w:cs="Times New Roman"/>
          <w:color w:val="6E6E6E"/>
          <w:kern w:val="0"/>
          <w:lang w:eastAsia="en-GB"/>
          <w14:ligatures w14:val="none"/>
        </w:rPr>
        <w:t xml:space="preserve"> revenue from different ticket types &amp; classes</w:t>
      </w:r>
    </w:p>
    <w:p w14:paraId="74829141" w14:textId="6AF36A35" w:rsidR="006B2C84" w:rsidRPr="006B2C84" w:rsidRDefault="00047788" w:rsidP="006B2C8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6E6E6E"/>
          <w:kern w:val="0"/>
          <w:lang w:eastAsia="en-GB"/>
          <w14:ligatures w14:val="none"/>
        </w:rPr>
      </w:pPr>
      <w:r w:rsidRPr="00047788">
        <w:rPr>
          <w:rFonts w:ascii="Lato" w:eastAsia="Times New Roman" w:hAnsi="Lato" w:cs="Times New Roman"/>
          <w:color w:val="6E6E6E"/>
          <w:kern w:val="0"/>
          <w:lang w:eastAsia="en-GB"/>
          <w14:ligatures w14:val="none"/>
        </w:rPr>
        <w:t>Diagnose on-time performance and contributing factors</w:t>
      </w:r>
    </w:p>
    <w:p w14:paraId="61DC9C5C" w14:textId="77777777" w:rsidR="006B2C84" w:rsidRDefault="006B2C84"/>
    <w:p w14:paraId="03D9922D" w14:textId="086133DF" w:rsidR="006B2C84" w:rsidRPr="006B2C84" w:rsidRDefault="006B2C84">
      <w:pPr>
        <w:rPr>
          <w:b/>
          <w:bCs/>
        </w:rPr>
      </w:pPr>
      <w:r w:rsidRPr="006B2C84">
        <w:rPr>
          <w:b/>
          <w:bCs/>
        </w:rPr>
        <w:t>Tasks:</w:t>
      </w:r>
    </w:p>
    <w:p w14:paraId="3566B3F0" w14:textId="6D65F13A" w:rsidR="006B2C84" w:rsidRDefault="006B2C84">
      <w:r>
        <w:t>Upload the data to SQL Server in your DAS404 Database.</w:t>
      </w:r>
    </w:p>
    <w:p w14:paraId="20EDF87D" w14:textId="23CDF9AA" w:rsidR="006B2C84" w:rsidRDefault="006B2C84">
      <w:r>
        <w:t xml:space="preserve">Connect </w:t>
      </w:r>
      <w:proofErr w:type="spellStart"/>
      <w:r>
        <w:t>PowerBI</w:t>
      </w:r>
      <w:proofErr w:type="spellEnd"/>
      <w:r>
        <w:t xml:space="preserve"> to SQL Server and Extract the data</w:t>
      </w:r>
    </w:p>
    <w:p w14:paraId="172FA979" w14:textId="770EAA9F" w:rsidR="006B2C84" w:rsidRDefault="006B2C84">
      <w:r>
        <w:t>Transform the data by duplicating the Railway data and creating 2 new tables</w:t>
      </w:r>
    </w:p>
    <w:p w14:paraId="1F605134" w14:textId="0DB4EE20" w:rsidR="006B2C84" w:rsidRDefault="006B2C84" w:rsidP="006B2C84">
      <w:pPr>
        <w:pStyle w:val="ListParagraph"/>
        <w:numPr>
          <w:ilvl w:val="0"/>
          <w:numId w:val="3"/>
        </w:numPr>
      </w:pPr>
      <w:r>
        <w:t xml:space="preserve">Payment: </w:t>
      </w:r>
      <w:proofErr w:type="spellStart"/>
      <w:r>
        <w:t>Payment</w:t>
      </w:r>
      <w:r w:rsidR="00D92748">
        <w:t>_</w:t>
      </w:r>
      <w:r>
        <w:t>ID</w:t>
      </w:r>
      <w:proofErr w:type="spellEnd"/>
      <w:r>
        <w:t xml:space="preserve"> and </w:t>
      </w:r>
      <w:proofErr w:type="spellStart"/>
      <w:r>
        <w:t>Payment</w:t>
      </w:r>
      <w:r w:rsidR="00D92748">
        <w:t>_</w:t>
      </w:r>
      <w:r>
        <w:t>Type</w:t>
      </w:r>
      <w:proofErr w:type="spellEnd"/>
    </w:p>
    <w:p w14:paraId="7D4C45FD" w14:textId="7116631B" w:rsidR="006B2C84" w:rsidRDefault="006B2C84" w:rsidP="006B2C84">
      <w:pPr>
        <w:pStyle w:val="ListParagraph"/>
        <w:numPr>
          <w:ilvl w:val="0"/>
          <w:numId w:val="3"/>
        </w:numPr>
      </w:pPr>
      <w:r>
        <w:t xml:space="preserve">Ticket Types: </w:t>
      </w:r>
      <w:proofErr w:type="spellStart"/>
      <w:r>
        <w:t>Ticket</w:t>
      </w:r>
      <w:r w:rsidR="00D92748">
        <w:t>_</w:t>
      </w:r>
      <w:r>
        <w:t>ID</w:t>
      </w:r>
      <w:proofErr w:type="spellEnd"/>
      <w:r>
        <w:t xml:space="preserve"> and </w:t>
      </w:r>
      <w:proofErr w:type="spellStart"/>
      <w:r>
        <w:t>Ticket</w:t>
      </w:r>
      <w:r w:rsidR="00D92748">
        <w:t>_</w:t>
      </w:r>
      <w:r>
        <w:t>Type</w:t>
      </w:r>
      <w:proofErr w:type="spellEnd"/>
    </w:p>
    <w:p w14:paraId="23BE3503" w14:textId="22F6B997" w:rsidR="006B2C84" w:rsidRDefault="006B2C84">
      <w:r>
        <w:t>The IDs should be 1,</w:t>
      </w:r>
      <w:proofErr w:type="gramStart"/>
      <w:r>
        <w:t>2,3..</w:t>
      </w:r>
      <w:proofErr w:type="gramEnd"/>
      <w:r>
        <w:t xml:space="preserve"> along with each unique value</w:t>
      </w:r>
    </w:p>
    <w:p w14:paraId="2D906E5F" w14:textId="01974299" w:rsidR="006B2C84" w:rsidRDefault="006B2C84">
      <w:r>
        <w:t>Replace the types with the respective IDs in the main Railway table</w:t>
      </w:r>
    </w:p>
    <w:p w14:paraId="35BA1E73" w14:textId="49EA0691" w:rsidR="006B2C84" w:rsidRDefault="006B2C84">
      <w:r>
        <w:t>Load and model the data to begin analysis.</w:t>
      </w:r>
    </w:p>
    <w:p w14:paraId="423218F3" w14:textId="77777777" w:rsidR="006B2C84" w:rsidRDefault="006B2C84" w:rsidP="006B2C84"/>
    <w:p w14:paraId="173E5809" w14:textId="11B98949" w:rsidR="006B2C84" w:rsidRPr="006B2C84" w:rsidRDefault="0096034D" w:rsidP="006B2C84">
      <w:pPr>
        <w:rPr>
          <w:b/>
          <w:bCs/>
        </w:rPr>
      </w:pPr>
      <w:r>
        <w:rPr>
          <w:b/>
          <w:bCs/>
        </w:rPr>
        <w:t>Modelling</w:t>
      </w:r>
    </w:p>
    <w:p w14:paraId="4DC41095" w14:textId="77777777" w:rsidR="006B2C84" w:rsidRDefault="006B2C84" w:rsidP="006B2C84">
      <w:r>
        <w:t>Payment Method</w:t>
      </w:r>
    </w:p>
    <w:p w14:paraId="75BD109F" w14:textId="77777777" w:rsidR="006B2C84" w:rsidRDefault="006B2C84" w:rsidP="006B2C84">
      <w:r>
        <w:t>Ticket Type</w:t>
      </w:r>
    </w:p>
    <w:p w14:paraId="7133A490" w14:textId="77777777" w:rsidR="006B2C84" w:rsidRDefault="006B2C84" w:rsidP="006B2C84">
      <w:r>
        <w:t>Railway</w:t>
      </w:r>
    </w:p>
    <w:p w14:paraId="69D3D22B" w14:textId="77777777" w:rsidR="006B2C84" w:rsidRDefault="006B2C84"/>
    <w:p w14:paraId="7606FCC0" w14:textId="43A33272" w:rsidR="006B2C84" w:rsidRPr="006B2C84" w:rsidRDefault="006B2C84">
      <w:pPr>
        <w:rPr>
          <w:b/>
          <w:bCs/>
        </w:rPr>
      </w:pPr>
      <w:r w:rsidRPr="006B2C84">
        <w:rPr>
          <w:b/>
          <w:bCs/>
        </w:rPr>
        <w:t>Brief:</w:t>
      </w:r>
    </w:p>
    <w:p w14:paraId="043ACE5B" w14:textId="6D9E72FA" w:rsidR="006B2C84" w:rsidRDefault="006B2C84">
      <w:pPr>
        <w:rPr>
          <w:rFonts w:ascii="Lato" w:eastAsia="Times New Roman" w:hAnsi="Lato" w:cs="Times New Roman"/>
          <w:b/>
          <w:bCs/>
          <w:color w:val="878787"/>
          <w:kern w:val="0"/>
          <w:lang w:eastAsia="en-GB"/>
          <w14:ligatures w14:val="none"/>
        </w:rPr>
      </w:pPr>
      <w:r>
        <w:rPr>
          <w:rFonts w:ascii="Lato" w:eastAsia="Times New Roman" w:hAnsi="Lato" w:cs="Times New Roman"/>
          <w:color w:val="878787"/>
          <w:kern w:val="0"/>
          <w:lang w:eastAsia="en-GB"/>
          <w14:ligatures w14:val="none"/>
        </w:rPr>
        <w:t>Create a report that contains</w:t>
      </w:r>
      <w:r w:rsidRPr="00047788">
        <w:rPr>
          <w:rFonts w:ascii="Lato" w:eastAsia="Times New Roman" w:hAnsi="Lato" w:cs="Times New Roman"/>
          <w:b/>
          <w:bCs/>
          <w:color w:val="878787"/>
          <w:kern w:val="0"/>
          <w:lang w:eastAsia="en-GB"/>
          <w14:ligatures w14:val="none"/>
        </w:rPr>
        <w:t xml:space="preserve"> an exploratory dashboard that helps analy</w:t>
      </w:r>
      <w:r>
        <w:rPr>
          <w:rFonts w:ascii="Lato" w:eastAsia="Times New Roman" w:hAnsi="Lato" w:cs="Times New Roman"/>
          <w:b/>
          <w:bCs/>
          <w:color w:val="878787"/>
          <w:kern w:val="0"/>
          <w:lang w:eastAsia="en-GB"/>
          <w14:ligatures w14:val="none"/>
        </w:rPr>
        <w:t>s</w:t>
      </w:r>
      <w:r w:rsidRPr="00047788">
        <w:rPr>
          <w:rFonts w:ascii="Lato" w:eastAsia="Times New Roman" w:hAnsi="Lato" w:cs="Times New Roman"/>
          <w:b/>
          <w:bCs/>
          <w:color w:val="878787"/>
          <w:kern w:val="0"/>
          <w:lang w:eastAsia="en-GB"/>
          <w14:ligatures w14:val="none"/>
        </w:rPr>
        <w:t xml:space="preserve">e </w:t>
      </w:r>
      <w:r>
        <w:rPr>
          <w:rFonts w:ascii="Lato" w:eastAsia="Times New Roman" w:hAnsi="Lato" w:cs="Times New Roman"/>
          <w:b/>
          <w:bCs/>
          <w:color w:val="878787"/>
          <w:kern w:val="0"/>
          <w:lang w:eastAsia="en-GB"/>
          <w14:ligatures w14:val="none"/>
        </w:rPr>
        <w:t>traveller behaviour</w:t>
      </w:r>
      <w:r w:rsidRPr="00047788">
        <w:rPr>
          <w:rFonts w:ascii="Lato" w:eastAsia="Times New Roman" w:hAnsi="Lato" w:cs="Times New Roman"/>
          <w:b/>
          <w:bCs/>
          <w:color w:val="878787"/>
          <w:kern w:val="0"/>
          <w:lang w:eastAsia="en-GB"/>
          <w14:ligatures w14:val="none"/>
        </w:rPr>
        <w:t xml:space="preserve"> and operating performance.</w:t>
      </w:r>
    </w:p>
    <w:p w14:paraId="5E81AA99" w14:textId="77777777" w:rsidR="00047788" w:rsidRDefault="00047788"/>
    <w:sectPr w:rsidR="000477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FFA2DD0"/>
    <w:multiLevelType w:val="multilevel"/>
    <w:tmpl w:val="77C09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94158BE"/>
    <w:multiLevelType w:val="multilevel"/>
    <w:tmpl w:val="89981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B111F2E"/>
    <w:multiLevelType w:val="hybridMultilevel"/>
    <w:tmpl w:val="BB8EEF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0059778">
    <w:abstractNumId w:val="1"/>
  </w:num>
  <w:num w:numId="2" w16cid:durableId="1561404714">
    <w:abstractNumId w:val="0"/>
  </w:num>
  <w:num w:numId="3" w16cid:durableId="17371221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1tTA2NzE0sjA0MzBR0lEKTi0uzszPAykwrAUAm3tDnywAAAA="/>
  </w:docVars>
  <w:rsids>
    <w:rsidRoot w:val="00047788"/>
    <w:rsid w:val="00047788"/>
    <w:rsid w:val="002D5B16"/>
    <w:rsid w:val="00322674"/>
    <w:rsid w:val="005F1702"/>
    <w:rsid w:val="006B2C84"/>
    <w:rsid w:val="0096034D"/>
    <w:rsid w:val="009F0D60"/>
    <w:rsid w:val="00A3034E"/>
    <w:rsid w:val="00D06307"/>
    <w:rsid w:val="00D46EFD"/>
    <w:rsid w:val="00D92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818E40"/>
  <w15:chartTrackingRefBased/>
  <w15:docId w15:val="{6B4D0D39-E31E-42FD-9077-C1CDD38E6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778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778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778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4778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778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778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778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778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778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778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4778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778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4778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778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778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778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778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778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4778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77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778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4778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4778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4778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4778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4778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778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778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4778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0477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Strong">
    <w:name w:val="Strong"/>
    <w:basedOn w:val="DefaultParagraphFont"/>
    <w:uiPriority w:val="22"/>
    <w:qFormat/>
    <w:rsid w:val="00047788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4778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476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57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1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29D1557A499B4194A39BF850FFF10C" ma:contentTypeVersion="5" ma:contentTypeDescription="Create a new document." ma:contentTypeScope="" ma:versionID="b411d98c909793cda5ca3192e1723316">
  <xsd:schema xmlns:xsd="http://www.w3.org/2001/XMLSchema" xmlns:xs="http://www.w3.org/2001/XMLSchema" xmlns:p="http://schemas.microsoft.com/office/2006/metadata/properties" xmlns:ns2="dc0350a4-568e-49dd-8dd8-47973b52b5eb" targetNamespace="http://schemas.microsoft.com/office/2006/metadata/properties" ma:root="true" ma:fieldsID="85321e4218aaa9c4133ff5b7c60114d1" ns2:_="">
    <xsd:import namespace="dc0350a4-568e-49dd-8dd8-47973b52b5e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0350a4-568e-49dd-8dd8-47973b52b5e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A90418-1342-44C6-9E94-8ED4F93BD94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6531A0-1F9C-4679-B404-031F96A2C4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0350a4-568e-49dd-8dd8-47973b52b5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Nnakwe</dc:creator>
  <cp:keywords/>
  <dc:description/>
  <cp:lastModifiedBy>Abdulaziz Mohamed Elier</cp:lastModifiedBy>
  <cp:revision>8</cp:revision>
  <dcterms:created xsi:type="dcterms:W3CDTF">2024-05-30T15:59:00Z</dcterms:created>
  <dcterms:modified xsi:type="dcterms:W3CDTF">2024-06-10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f06983-13c0-4f91-ba52-92f0ec4129da</vt:lpwstr>
  </property>
</Properties>
</file>